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2BF61700" w14:textId="77777777" w:rsidR="001128DD" w:rsidRDefault="00277F79" w:rsidP="001128DD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411F07CA" w14:textId="519DC0B1" w:rsidR="00965636" w:rsidRDefault="00277F79" w:rsidP="001128DD">
      <w:pPr>
        <w:spacing w:after="120"/>
        <w:jc w:val="center"/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W w:w="74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701"/>
        <w:gridCol w:w="2806"/>
      </w:tblGrid>
      <w:tr w:rsidR="001128DD" w:rsidRPr="001128DD" w14:paraId="3CB56546" w14:textId="77777777" w:rsidTr="00DB734C">
        <w:trPr>
          <w:jc w:val="center"/>
        </w:trPr>
        <w:tc>
          <w:tcPr>
            <w:tcW w:w="2972" w:type="dxa"/>
            <w:shd w:val="clear" w:color="auto" w:fill="auto"/>
          </w:tcPr>
          <w:p w14:paraId="0B8A3BAE" w14:textId="255A93C8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  <w:tc>
          <w:tcPr>
            <w:tcW w:w="1701" w:type="dxa"/>
            <w:shd w:val="clear" w:color="auto" w:fill="auto"/>
          </w:tcPr>
          <w:p w14:paraId="51202726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Birim</w:t>
            </w:r>
          </w:p>
        </w:tc>
        <w:tc>
          <w:tcPr>
            <w:tcW w:w="2806" w:type="dxa"/>
            <w:shd w:val="clear" w:color="auto" w:fill="auto"/>
          </w:tcPr>
          <w:p w14:paraId="598ACBB3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Miktar</w:t>
            </w:r>
          </w:p>
        </w:tc>
      </w:tr>
      <w:tr w:rsidR="001128DD" w:rsidRPr="001128DD" w14:paraId="224DA878" w14:textId="77777777" w:rsidTr="00DB734C">
        <w:trPr>
          <w:trHeight w:val="511"/>
          <w:jc w:val="center"/>
        </w:trPr>
        <w:tc>
          <w:tcPr>
            <w:tcW w:w="2972" w:type="dxa"/>
            <w:shd w:val="clear" w:color="auto" w:fill="auto"/>
          </w:tcPr>
          <w:p w14:paraId="15FB00B4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proofErr w:type="spellStart"/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Katyonik</w:t>
            </w:r>
            <w:proofErr w:type="spellEnd"/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Reçine </w:t>
            </w:r>
          </w:p>
        </w:tc>
        <w:tc>
          <w:tcPr>
            <w:tcW w:w="1701" w:type="dxa"/>
            <w:shd w:val="clear" w:color="auto" w:fill="auto"/>
          </w:tcPr>
          <w:p w14:paraId="5956BDCD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LT</w:t>
            </w:r>
          </w:p>
        </w:tc>
        <w:tc>
          <w:tcPr>
            <w:tcW w:w="2806" w:type="dxa"/>
            <w:shd w:val="clear" w:color="auto" w:fill="auto"/>
          </w:tcPr>
          <w:p w14:paraId="6FBC3517" w14:textId="73BC9986" w:rsidR="001128DD" w:rsidRPr="001128DD" w:rsidRDefault="00DB734C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560</w:t>
            </w:r>
          </w:p>
        </w:tc>
      </w:tr>
      <w:tr w:rsidR="001128DD" w:rsidRPr="001128DD" w14:paraId="34B23D09" w14:textId="77777777" w:rsidTr="00DB734C">
        <w:trPr>
          <w:trHeight w:val="405"/>
          <w:jc w:val="center"/>
        </w:trPr>
        <w:tc>
          <w:tcPr>
            <w:tcW w:w="2972" w:type="dxa"/>
            <w:shd w:val="clear" w:color="auto" w:fill="auto"/>
          </w:tcPr>
          <w:p w14:paraId="1844D9D7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proofErr w:type="spellStart"/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Difüzör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2465C335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2806" w:type="dxa"/>
            <w:shd w:val="clear" w:color="auto" w:fill="auto"/>
          </w:tcPr>
          <w:p w14:paraId="6EFE8146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</w:t>
            </w:r>
          </w:p>
        </w:tc>
      </w:tr>
      <w:tr w:rsidR="001128DD" w:rsidRPr="001128DD" w14:paraId="037B2C35" w14:textId="77777777" w:rsidTr="00DB734C">
        <w:trPr>
          <w:trHeight w:val="405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C5D9C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proofErr w:type="spellStart"/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Quartz</w:t>
            </w:r>
            <w:proofErr w:type="spellEnd"/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 xml:space="preserve"> ku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FED43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KG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DD0AB" w14:textId="0C9AD2D7" w:rsidR="001128DD" w:rsidRPr="001128DD" w:rsidRDefault="00DB734C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15</w:t>
            </w:r>
          </w:p>
        </w:tc>
      </w:tr>
      <w:tr w:rsidR="00DB734C" w:rsidRPr="001128DD" w14:paraId="69C7E58C" w14:textId="77777777" w:rsidTr="00DB734C">
        <w:trPr>
          <w:trHeight w:val="405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A089F" w14:textId="37F39226" w:rsidR="00DB734C" w:rsidRPr="001128DD" w:rsidRDefault="00DB734C" w:rsidP="001128DD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Aktif karb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965CC" w14:textId="2A487F57" w:rsidR="00DB734C" w:rsidRPr="001128DD" w:rsidRDefault="00DB734C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KG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31920" w14:textId="4076A82B" w:rsidR="00DB734C" w:rsidRDefault="00DB734C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80</w:t>
            </w:r>
          </w:p>
        </w:tc>
      </w:tr>
    </w:tbl>
    <w:p w14:paraId="1A0672BE" w14:textId="16F45E9D" w:rsidR="001128DD" w:rsidRPr="001128DD" w:rsidRDefault="001128DD" w:rsidP="001128DD">
      <w:pPr>
        <w:spacing w:after="200" w:line="276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128DD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</w:t>
      </w:r>
    </w:p>
    <w:p w14:paraId="1324B2F8" w14:textId="77777777" w:rsidR="004E36D2" w:rsidRDefault="004E36D2" w:rsidP="004E36D2">
      <w:p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2BEBCF57" w14:textId="297DA9A8" w:rsidR="004E36D2" w:rsidRPr="004E36D2" w:rsidRDefault="004E36D2" w:rsidP="00DB734C">
      <w:pPr>
        <w:spacing w:after="200" w:line="276" w:lineRule="auto"/>
        <w:ind w:left="1276" w:right="565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Yapı İşleri ve Teknik Daire Başkanlığınca 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>“</w:t>
      </w:r>
      <w:proofErr w:type="spellStart"/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>Isısu</w:t>
      </w:r>
      <w:proofErr w:type="spellEnd"/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İşletme Müdürlüğünün ihtiyacı olan “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Muhtelif Yerlerde Bulunan Merkezi Su Yumuşatma Cihazlarının Bakımına Ait alım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” 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işi Doğrudan Temin (22/d) ile yaptırılacaktır. İlgililerin Başkanlığımız Satın Alma Birimine 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01/07/2021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Cuma 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günü saat 1</w:t>
      </w:r>
      <w:r>
        <w:rPr>
          <w:rFonts w:ascii="Times New Roman" w:eastAsia="Calibri" w:hAnsi="Times New Roman" w:cs="Times New Roman"/>
          <w:b/>
          <w:sz w:val="24"/>
          <w:szCs w:val="24"/>
        </w:rPr>
        <w:t>4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:00</w:t>
      </w:r>
      <w:r w:rsidRPr="004E36D2">
        <w:rPr>
          <w:rFonts w:ascii="Times New Roman" w:eastAsia="Calibri" w:hAnsi="Times New Roman" w:cs="Times New Roman"/>
          <w:sz w:val="24"/>
          <w:szCs w:val="24"/>
        </w:rPr>
        <w:t>’a kadar tekliflerini sunmaları rica olunur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. </w:t>
      </w:r>
    </w:p>
    <w:p w14:paraId="1C1CC53E" w14:textId="77777777" w:rsid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5159304" w14:textId="77777777" w:rsid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07DF900" w14:textId="51F81D12" w:rsidR="004E36D2" w:rsidRP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ÇIKLAMALAR: </w:t>
      </w:r>
    </w:p>
    <w:p w14:paraId="4BC637E9" w14:textId="77777777" w:rsidR="004E36D2" w:rsidRPr="004E36D2" w:rsidRDefault="004E36D2" w:rsidP="00DB734C">
      <w:pPr>
        <w:numPr>
          <w:ilvl w:val="0"/>
          <w:numId w:val="1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4E36D2">
        <w:rPr>
          <w:rFonts w:ascii="Times New Roman" w:eastAsia="Calibri" w:hAnsi="Times New Roman" w:cs="Times New Roman"/>
          <w:sz w:val="24"/>
          <w:szCs w:val="24"/>
        </w:rPr>
        <w:t>Covid</w:t>
      </w:r>
      <w:proofErr w:type="spellEnd"/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 19 salgını nedeniyle, Teklifler </w:t>
      </w:r>
      <w:hyperlink r:id="rId6" w:history="1">
        <w:r w:rsidRPr="004E36D2">
          <w:rPr>
            <w:rStyle w:val="Kpr"/>
            <w:rFonts w:ascii="Times New Roman" w:eastAsia="Calibri" w:hAnsi="Times New Roman" w:cs="Times New Roman"/>
            <w:b/>
            <w:sz w:val="24"/>
            <w:szCs w:val="24"/>
          </w:rPr>
          <w:t>ytdsab@metu.edu.tr</w:t>
        </w:r>
      </w:hyperlink>
      <w:r w:rsidRPr="004E36D2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e-posta adresine iletilecektir.  </w:t>
      </w:r>
    </w:p>
    <w:p w14:paraId="0E5BC75B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>Doğrudan temin ile ilgili teknik şartname var ise; firma yetkilisi tarafından “okudum anladım” yazılarak onaylanacaktır.</w:t>
      </w:r>
    </w:p>
    <w:p w14:paraId="71FB9C23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Teklifler;  firma yetkilisi tarafından kaşe ve imzalı sunulacak, firma yetkilisinin imza beyanı teklifle birlikte gönderilecektir. </w:t>
      </w:r>
    </w:p>
    <w:p w14:paraId="5CA1DFC0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http://satinalma.yitdb.metu.edu.tr/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 linkinden erişebilirsiniz.</w:t>
      </w:r>
    </w:p>
    <w:p w14:paraId="4911BE76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>Firmalar ihtiyaç duydukları teknik bilgi için, aşağıda bilgileri mevcut personel ile iletişime geçebilirler.</w:t>
      </w:r>
    </w:p>
    <w:p w14:paraId="48C49C6B" w14:textId="3179CDAC" w:rsid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Mal alımlarında; </w:t>
      </w:r>
      <w:r w:rsidR="00DB734C">
        <w:rPr>
          <w:rFonts w:ascii="Times New Roman" w:eastAsia="Calibri" w:hAnsi="Times New Roman" w:cs="Times New Roman"/>
          <w:sz w:val="24"/>
          <w:szCs w:val="24"/>
        </w:rPr>
        <w:t xml:space="preserve">işçilik </w:t>
      </w:r>
      <w:proofErr w:type="gramStart"/>
      <w:r w:rsidR="00DB734C">
        <w:rPr>
          <w:rFonts w:ascii="Times New Roman" w:eastAsia="Calibri" w:hAnsi="Times New Roman" w:cs="Times New Roman"/>
          <w:sz w:val="24"/>
          <w:szCs w:val="24"/>
        </w:rPr>
        <w:t>dahil</w:t>
      </w:r>
      <w:proofErr w:type="gramEnd"/>
      <w:r w:rsidR="00DB734C">
        <w:rPr>
          <w:rFonts w:ascii="Times New Roman" w:eastAsia="Calibri" w:hAnsi="Times New Roman" w:cs="Times New Roman"/>
          <w:sz w:val="24"/>
          <w:szCs w:val="24"/>
        </w:rPr>
        <w:t xml:space="preserve"> fiyat verilecek ise</w:t>
      </w:r>
      <w:bookmarkStart w:id="0" w:name="_GoBack"/>
      <w:bookmarkEnd w:id="0"/>
      <w:r w:rsidR="00DB734C">
        <w:rPr>
          <w:rFonts w:ascii="Times New Roman" w:eastAsia="Calibri" w:hAnsi="Times New Roman" w:cs="Times New Roman"/>
          <w:sz w:val="24"/>
          <w:szCs w:val="24"/>
        </w:rPr>
        <w:t>, “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” </w:t>
      </w:r>
      <w:r w:rsidRPr="004E36D2">
        <w:rPr>
          <w:rFonts w:ascii="Times New Roman" w:eastAsia="Calibri" w:hAnsi="Times New Roman" w:cs="Times New Roman"/>
          <w:sz w:val="24"/>
          <w:szCs w:val="24"/>
        </w:rPr>
        <w:t>ibaresini yazınız.</w:t>
      </w:r>
    </w:p>
    <w:p w14:paraId="4480AE7B" w14:textId="77777777" w:rsidR="004E36D2" w:rsidRP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6BE4EBFA" w14:textId="735C5B0B" w:rsidR="004E36D2" w:rsidRPr="004E36D2" w:rsidRDefault="004E36D2" w:rsidP="00DB734C">
      <w:pPr>
        <w:spacing w:after="200" w:line="276" w:lineRule="auto"/>
        <w:ind w:left="1276" w:right="565" w:hanging="56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Teknik Bilgi için: Celal </w:t>
      </w:r>
      <w:proofErr w:type="gramStart"/>
      <w:r w:rsidRPr="004E36D2">
        <w:rPr>
          <w:rFonts w:ascii="Times New Roman" w:eastAsia="Calibri" w:hAnsi="Times New Roman" w:cs="Times New Roman"/>
          <w:sz w:val="24"/>
          <w:szCs w:val="24"/>
        </w:rPr>
        <w:t>ALTINTAŞ    210</w:t>
      </w:r>
      <w:proofErr w:type="gramEnd"/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 29 35</w:t>
      </w:r>
    </w:p>
    <w:p w14:paraId="02FB1763" w14:textId="3A4C1093" w:rsidR="001128DD" w:rsidRPr="001128DD" w:rsidRDefault="001128DD" w:rsidP="00DB734C">
      <w:pPr>
        <w:spacing w:after="200" w:line="276" w:lineRule="auto"/>
        <w:ind w:left="1276" w:right="565" w:hanging="56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8DD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</w:p>
    <w:sectPr w:rsidR="001128DD" w:rsidRPr="001128DD" w:rsidSect="001128DD">
      <w:pgSz w:w="11906" w:h="16838"/>
      <w:pgMar w:top="567" w:right="1417" w:bottom="141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128DD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6D2"/>
    <w:rsid w:val="004E3FF2"/>
    <w:rsid w:val="004F3175"/>
    <w:rsid w:val="005F50A5"/>
    <w:rsid w:val="00635DFF"/>
    <w:rsid w:val="00701808"/>
    <w:rsid w:val="00751228"/>
    <w:rsid w:val="00774640"/>
    <w:rsid w:val="00777606"/>
    <w:rsid w:val="007907FA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65636"/>
    <w:rsid w:val="00997EA0"/>
    <w:rsid w:val="009C7088"/>
    <w:rsid w:val="009E6CB5"/>
    <w:rsid w:val="009F4B08"/>
    <w:rsid w:val="00A476A9"/>
    <w:rsid w:val="00A824C6"/>
    <w:rsid w:val="00B17C83"/>
    <w:rsid w:val="00B26329"/>
    <w:rsid w:val="00B41A42"/>
    <w:rsid w:val="00BB0736"/>
    <w:rsid w:val="00C071FA"/>
    <w:rsid w:val="00C10DF7"/>
    <w:rsid w:val="00C15EC2"/>
    <w:rsid w:val="00C51FC6"/>
    <w:rsid w:val="00C759B1"/>
    <w:rsid w:val="00C85518"/>
    <w:rsid w:val="00CA6E81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B734C"/>
    <w:rsid w:val="00DF4481"/>
    <w:rsid w:val="00DF45D0"/>
    <w:rsid w:val="00E52F37"/>
    <w:rsid w:val="00E654EB"/>
    <w:rsid w:val="00E6648E"/>
    <w:rsid w:val="00E72847"/>
    <w:rsid w:val="00E962B8"/>
    <w:rsid w:val="00EA7087"/>
    <w:rsid w:val="00EC62F5"/>
    <w:rsid w:val="00EF261B"/>
    <w:rsid w:val="00EF34D7"/>
    <w:rsid w:val="00F67C7F"/>
    <w:rsid w:val="00F81782"/>
    <w:rsid w:val="00F82EFF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808D8-F64D-4909-8597-A853EA983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Melike Konuşkan</cp:lastModifiedBy>
  <cp:revision>4</cp:revision>
  <dcterms:created xsi:type="dcterms:W3CDTF">2022-06-29T11:02:00Z</dcterms:created>
  <dcterms:modified xsi:type="dcterms:W3CDTF">2022-06-29T11:44:00Z</dcterms:modified>
</cp:coreProperties>
</file>